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F84" w:rsidRDefault="00E45B5C" w:rsidP="00E45B5C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5943600" cy="2390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uiz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43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TIxMTI3MjMysTBW0lEKTi0uzszPAykwrAUAbJKRcCwAAAA="/>
  </w:docVars>
  <w:rsids>
    <w:rsidRoot w:val="00E45B5C"/>
    <w:rsid w:val="00243F84"/>
    <w:rsid w:val="00E4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015ED0-3E83-460F-9871-C84CB2655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-2018</dc:creator>
  <cp:keywords/>
  <dc:description/>
  <cp:lastModifiedBy>TC-2018</cp:lastModifiedBy>
  <cp:revision>1</cp:revision>
  <dcterms:created xsi:type="dcterms:W3CDTF">2019-10-10T03:40:00Z</dcterms:created>
  <dcterms:modified xsi:type="dcterms:W3CDTF">2019-10-10T03:41:00Z</dcterms:modified>
</cp:coreProperties>
</file>